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2-03-0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2012-2018_Nomenclature_Guideline_v1-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2012-2018_Nomenclature_Guideline_v1-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2012-2018_Nomenclature_Guideline_v1-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2012-2018_Nomenclature_Guideline_v1-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2012-2018_Nomenclature_Guideline_v1-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2012-2018_Nomenclature_Guideline_v1-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2012-2018_Nomenclature_Guideline_v1-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2012-2018_Nomenclature_Guideline_v1-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2012-2018_Nomenclature_Guideline_v1-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2012-2018_Nomenclature_Guideline_v1-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2012-2018_Nomenclature_Guideline_v1-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2012-2018_Nomenclature_Guideline_v1-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2012-2018_Nomenclature_Guideline_v1-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2012-2018_Nomenclature_Guideline_v1-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2012-2018_Nomenclature_Guideline_v1-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2012-2018_Nomenclature_Guideline_v1-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2012-2018_Nomenclature_Guideline_v1-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2012-2018_Nomenclature_Guideline_v1-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2012-2018_Nomenclature_Guideline_v1-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2012-2018_Nomenclature_Guideline_v1-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2012-2018_Nomenclature_Guideline_v1-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2012-2018_Nomenclature_Guideline_v1-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2012-2018_Nomenclature_Guideline_v1-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2012-2018_Nomenclature_Guideline_v1-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2012-2018_Nomenclature_Guideline_v1-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2012-2018_Nomenclature_Guideline_v1-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2012-2018_Nomenclature_Guideline_v1-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2012-2018_Nomenclature_Guideline_v1-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2012-2018_Nomenclature_Guideline_v1-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2012-2018_Nomenclature_Guideline_v1-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2012-2018_Nomenclature_Guideline_v1-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2012-2018_Nomenclature_Guideline_v1-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2012-2018_Nomenclature_Guideline_v1-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2012-2018_Nomenclature_Guideline_v1-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2012-2018_Nomenclature_Guideline_v1-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2012-2018_Nomenclature_Guideline_v1-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2012-2018_Nomenclature_Guideline_v1-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2012-2018_Nomenclature_Guideline_v1-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2012-2018_Nomenclature_Guideline_v1-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2012-2018_Nomenclature_Guideline_v1-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2012-2018_Nomenclature_Guideline_v1-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2012-2018_Nomenclature_Guideline_v1-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2012-2018_Nomenclature_Guideline_v1-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2012-2018_Nomenclature_Guideline_v1-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2012-2018_Nomenclature_Guideline_v1-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2012-2018_Nomenclature_Guideline_v1-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2012-2018_Nomenclature_Guideline_v1-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2012-2018_Nomenclature_Guideline_v1-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2012-2018_Nomenclature_Guideline_v1-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2012-2018_Nomenclature_Guideline_v1-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2012-2018_Nomenclature_Guideline_v1-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2012-2018_Nomenclature_Guideline_v1-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2012-2018_Nomenclature_Guideline_v1-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2012-2018_Nomenclature_Guideline_v1-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2012-2018_Nomenclature_Guideline_v1-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2012-2018_Nomenclature_Guideline_v1-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2012-2018_Nomenclature_Guideline_v1-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2012-2018_Nomenclature_Guideline_v1-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2012-2018_Nomenclature_Guideline_v1-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2012-2018_Nomenclature_Guideline_v1-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2012-2018_Nomenclature_Guideline_v1-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2012-2018_Nomenclature_Guideline_v1-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2012-2018_Nomenclature_Guideline_v1-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2012-2018_Nomenclature_Guideline_v1-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2012-2018_Nomenclature_Guideline_v1-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2012-2018_Nomenclature_Guideline_v1-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2012-2018_Nomenclature_Guideline_v1-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2012-2018_Nomenclature_Guideline_v1-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2012-2018_Nomenclature_Guideline_v1-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2012-2018_Nomenclature_Guideline_v1-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2012-2018_Nomenclature_Guideline_v1-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2012-2018_Nomenclature_Guideline_v1-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2012-2018_Nomenclature_Guideline_v1-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2012-2018_Nomenclature_Guideline_v1-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2012-2018_Nomenclature_Guideline_v1-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2012-2018_Nomenclature_Guideline_v1-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2012-2018_Nomenclature_Guideline_v1-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2012-2018_Nomenclature_Guideline_v1-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2012-2018_Nomenclature_Guideline_v1-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2012-2018_Nomenclature_Guideline_v1-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2012-2018_Nomenclature_Guideline_v1-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2012-2018_Nomenclature_Guideline_v1-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2012-2018_Nomenclature_Guideline_v1-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2012-2018_Nomenclature_Guideline_v1-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2012-2018_Nomenclature_Guideline_v1-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2012-2018_Nomenclature_Guideline_v1-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2012-2018_Nomenclature_Guideline_v1-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2012-2018_Nomenclature_Guideline_v1-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2012-2018_Nomenclature_Guideline_v1-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2012-2018_Nomenclature_Guideline_v1-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2012-2018_Nomenclature_Guideline_v1-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2012-2018_Nomenclature_Guideline_v1-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2012-2018_Nomenclature_Guideline_v1-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2012-2018_Nomenclature_Guideline_v1-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2012-2018_Nomenclature_Guideline_v1-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2012-2018_Nomenclature_Guideline_v1-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2012-2018_Nomenclature_Guideline_v1-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2012-2018_Nomenclature_Guideline_v1-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2012-2018_Nomenclature_Guideline_v1-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2012-2018_Nomenclature_Guideline_v1-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2012-2018_Nomenclature_Guideline_v1-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2012-2018_Nomenclature_Guideline_v1-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2012-2018_Nomenclature_Guideline_v1-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2012-2018_Nomenclature_Guideline_v1-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2012-2018_Nomenclature_Guideline_v1-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2012-2018_Nomenclature_Guideline_v1-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2012-2018_Nomenclature_Guideline_v1-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2012-2018_Nomenclature_Guideline_v1-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2012-2018_Nomenclature_Guideline_v1-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2012-2018_Nomenclature_Guideline_v1-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2012-2018_Nomenclature_Guideline_v1-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2012-2018_Nomenclature_Guideline_v1-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2012-2018_Nomenclature_Guideline_v1-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2012-2018_Nomenclature_Guideline_v1-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2012-2018_Nomenclature_Guideline_v1-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2012-2018_Nomenclature_Guideline_v1-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2012-2018_Nomenclature_Guideline_v1-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2012-2018_Nomenclature_Guideline_v1-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2012-2018_Nomenclature_Guideline_v1-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2012-2018_Nomenclature_Guideline_v1-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2012-2018_Nomenclature_Guideline_v1-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2012-2018_Nomenclature_Guideline_v1-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2012-2018_Nomenclature_Guideline_v1-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2012-2018_Nomenclature_Guideline_v1-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2012-2018_Nomenclature_Guideline_v1-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2012-2018_Nomenclature_Guideline_v1-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2012-2018_Nomenclature_Guideline_v1-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2012-2018_Nomenclature_Guideline_v1-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2012-2018_Nomenclature_Guideline_v1-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2012-2018_Nomenclature_Guideline_v1-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2012-2018_Nomenclature_Guideline_v1-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2012-2018_Nomenclature_Guideline_v1-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2012-2018_Nomenclature_Guideline_v1-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2012-2018_Nomenclature_Guideline_v1-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2012-2018_Nomenclature_Guideline_v1-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2012-2018_Nomenclature_Guideline_v1-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2012-2018_Nomenclature_Guideline_v1-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2012-2018_Nomenclature_Guideline_v1-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2012-2018_Nomenclature_Guideline_v1-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2012-2018_Nomenclature_Guideline_v1-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2012-2018_Nomenclature_Guideline_v1-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2012-2018_Nomenclature_Guideline_v1-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2012-2018_Nomenclature_Guideline_v1-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2012-2018_Nomenclature_Guideline_v1-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2012-2018_Nomenclature_Guideline_v1-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2012-2018_Nomenclature_Guideline_v1-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2012-2018_Nomenclature_Guideline_v1-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2012-2018_Nomenclature_Guideline_v1-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2012-2018_Nomenclature_Guideline_v1-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2012-2018_Nomenclature_Guideline_v1-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2012-2018_Nomenclature_Guideline_v1-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2012-2018_Nomenclature_Guideline_v1-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2012-2018_Nomenclature_Guideline_v1-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2012-2018_Nomenclature_Guideline_v1-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2012-2018_Nomenclature_Guideline_v1-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2012-2018_Nomenclature_Guideline_v1-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2012-2018_Nomenclature_Guideline_v1-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2012-2018_Nomenclature_Guideline_v1-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2012-2018_Nomenclature_Guideline_v1-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2012-2018_Nomenclature_Guideline_v1-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2012-2018_Nomenclature_Guideline_v1-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2012-2018_Nomenclature_Guideline_v1-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2012-2018_Nomenclature_Guideline_v1-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2012-2018_Nomenclature_Guideline_v1-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2012-2018_Nomenclature_Guideline_v1-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2012-2018_Nomenclature_Guideline_v1-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2012-2018_Nomenclature_Guideline_v1-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2012-2018_Nomenclature_Guideline_v1-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2012-2018_Nomenclature_Guideline_v1-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2012-2018_Nomenclature_Guideline_v1-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2012-2018_Nomenclature_Guideline_v1-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2012-2018_Nomenclature_Guideline_v1-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2012-2018_Nomenclature_Guideline_v1-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2012-2018_Nomenclature_Guideline_v1-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2012-2018_Nomenclature_Guideline_v1-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2012-2018_Nomenclature_Guideline_v1-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2012-2018_Nomenclature_Guideline_v1-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2012-2018_Nomenclature_Guideline_v1-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2012-2018_Nomenclature_Guideline_v1-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2012-2018_Nomenclature_Guideline_v1-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2012-2018_Nomenclature_Guideline_v1-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2012-2018_Nomenclature_Guideline_v1-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2012-2018_Nomenclature_Guideline_v1-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2012-2018_Nomenclature_Guideline_v1-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2012-2018_Nomenclature_Guideline_v1-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2012-2018_Nomenclature_Guideline_v1-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2012-2018_Nomenclature_Guideline_v1-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2012-2018_Nomenclature_Guideline_v1-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2012-2018_Nomenclature_Guideline_v1-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2012-2018_Nomenclature_Guideline_v1-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2012-2018_Nomenclature_Guideline_v1-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2012-2018_Nomenclature_Guideline_v1-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2012-2018_Nomenclature_Guideline_v1-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2012-2018_Nomenclature_Guideline_v1-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2012-2018_Nomenclature_Guideline_v1-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2012-2018_Nomenclature_Guideline_v1-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2012-2018_Nomenclature_Guideline_v1-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2012-2018_Nomenclature_Guideline_v1-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2012-2018_Nomenclature_Guideline_v1-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2012-2018_Nomenclature_Guideline_v1-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2012-2018_Nomenclature_Guideline_v1-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2012-2018_Nomenclature_Guideline_v1-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2012-2018_Nomenclature_Guideline_v1-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2012-2018_Nomenclature_Guideline_v1-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2012-2018_Nomenclature_Guideline_v1-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2012-2018_Nomenclature_Guideline_v1-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2012-2018_Nomenclature_Guideline_v1-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2012-2018_Nomenclature_Guideline_v1-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2012-2018_Nomenclature_Guideline_v1-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2012-2018_Nomenclature_Guideline_v1-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2012-2018_Nomenclature_Guideline_v1-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2012-2018_Nomenclature_Guideline_v1-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2012-2018_Nomenclature_Guideline_v1-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2012-2018_Nomenclature_Guideline_v1-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2012-2018_Nomenclature_Guideline_v1-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2012-2018_Nomenclature_Guideline_v1-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2012-2018_Nomenclature_Guideline_v1-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2012-2018_Nomenclature_Guideline_v1-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2012-2018_Nomenclature_Guideline_v1-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2012-2018_Nomenclature_Guideline_v1-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2012-2018_Nomenclature_Guideline_v1-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2012-2018_Nomenclature_Guideline_v1-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2012-2018_Nomenclature_Guideline_v1-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2012-2018_Nomenclature_Guideline_v1-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2012-2018_Nomenclature_Guideline_v1-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2012-2018_Nomenclature_Guideline_v1-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2012-2018_Nomenclature_Guideline_v1-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2012-2018_Nomenclature_Guideline_v1-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2012-2018_Nomenclature_Guideline_v1-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2012-2018_Nomenclature_Guideline_v1-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2012-2018_Nomenclature_Guideline_v1-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2012-2018_Nomenclature_Guideline_v1-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2012-2018_Nomenclature_Guideline_v1-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2012-2018_Nomenclature_Guideline_v1-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2012-2018_Nomenclature_Guideline_v1-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2012-2018_Nomenclature_Guideline_v1-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2012-2018_Nomenclature_Guideline_v1-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2012-2018_Nomenclature_Guideline_v1-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2012-2018_Nomenclature_Guideline_v1-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2012-2018_Nomenclature_Guideline_v1-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2012-2018_Nomenclature_Guideline_v1-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2012-2018_Nomenclature_Guideline_v1-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2012-2018_Nomenclature_Guideline_v1-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2012-2018_Nomenclature_Guideline_v1-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2012-2018_Nomenclature_Guideline_v1-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2012-2018_Nomenclature_Guideline_v1-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2012-2018_Nomenclature_Guideline_v1-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2012-2018_Nomenclature_Guideline_v1-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2012-2018_Nomenclature_Guideline_v1-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2012-2018_Nomenclature_Guideline_v1-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2012-2018_Nomenclature_Guideline_v1-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2012-2018_Nomenclature_Guideline_v1-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2012-2018_Nomenclature_Guideline_v1-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2012-2018_Nomenclature_Guideline_v1-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2012-2018_Nomenclature_Guideline_v1-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2012-2018_Nomenclature_Guideline_v1-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2012-2018_Nomenclature_Guideline_v1-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2012-2018_Nomenclature_Guideline_v1-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2012-2018_Nomenclature_Guideline_v1-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2012-2018_Nomenclature_Guideline_v1-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2012-2018_Nomenclature_Guideline_v1-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2012-2018_Nomenclature_Guideline_v1-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2012-2018_Nomenclature_Guideline_v1-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2012-2018_Nomenclature_Guideline_v1-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2012-2018_Nomenclature_Guideline_v1-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2012-2018_Nomenclature_Guideline_v1-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2012-2018_Nomenclature_Guideline_v1-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2012-2018_Nomenclature_Guideline_v1-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2012-2018_Nomenclature_Guideline_v1-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2012-2018_Nomenclature_Guideline_v1-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2012-2018_Nomenclature_Guideline_v1-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2012-2018_Nomenclature_Guideline_v1-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2012-2018_Nomenclature_Guideline_v1-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2012-2018_Nomenclature_Guideline_v1-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2012-2018_Nomenclature_Guideline_v1-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2012-2018_Nomenclature_Guideline_v1-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2012-2018_Nomenclature_Guideline_v1-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2012-2018_Nomenclature_Guideline_v1-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2012-2018_Nomenclature_Guideline_v1-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2012-2018_Nomenclature_Guideline_v1-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2012-2018_Nomenclature_Guideline_v1-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2012-2018_Nomenclature_Guideline_v1-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2012-2018_Nomenclature_Guideline_v1-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2012-2018_Nomenclature_Guideline_v1-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2012-2018_Nomenclature_Guideline_v1-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2012-2018_Nomenclature_Guideline_v1-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2012-2018_Nomenclature_Guideline_v1-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2012-2018_Nomenclature_Guideline_v1-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2012-2018_Nomenclature_Guideline_v1-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2012-2018_Nomenclature_Guideline_v1-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2012-2018_Nomenclature_Guideline_v1-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2012-2018_Nomenclature_Guideline_v1-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2012-2018_Nomenclature_Guideline_v1-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2012-2018_Nomenclature_Guideline_v1-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2012-2018_Nomenclature_Guideline_v1-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2012-2018_Nomenclature_Guideline_v1-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2012-2018_Nomenclature_Guideline_v1-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2012-2018_Nomenclature_Guideline_v1-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2012-2018_Nomenclature_Guideline_v1-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2012-2018_Nomenclature_Guideline_v1-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2012-2018_Nomenclature_Guideline_v1-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2012-2018_Nomenclature_Guideline_v1-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2012-2018_Nomenclature_Guideline_v1-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2012-2018_Nomenclature_Guideline_v1-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2012-2018_Nomenclature_Guideline_v1-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2012-2018_Nomenclature_Guideline_v1-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2012-2018_Nomenclature_Guideline_v1-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2012-2018_Nomenclature_Guideline_v1-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2012-2018_Nomenclature_Guideline_v1-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2012-2018_Nomenclature_Guideline_v1-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2012-2018_Nomenclature_Guideline_v1-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2012-2018_Nomenclature_Guideline_v1-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2012-2018_Nomenclature_Guideline_v1-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2012-2018_Nomenclature_Guideline_v1-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2012-2018_Nomenclature_Guideline_v1-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2012-2018_Nomenclature_Guideline_v1-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2012-2018_Nomenclature_Guideline_v1-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2012-2018_Nomenclature_Guideline_v1-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2012-2018_Nomenclature_Guideline_v1-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2012-2018_Nomenclature_Guideline_v1-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2012-2018_Nomenclature_Guideline_v1-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2012-2018_Nomenclature_Guideline_v1-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2012-2018_Nomenclature_Guideline_v1-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2012-2018_Nomenclature_Guideline_v1-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2012-2018_Nomenclature_Guideline_v1-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2012-2018_Nomenclature_Guideline_v1-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2012-2018_Nomenclature_Guideline_v1-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2012-2018_Nomenclature_Guideline_v1-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2012-2018_Nomenclature_Guideline_v1-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2012-2018_Nomenclature_Guideline_v1-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2012-2018_Nomenclature_Guideline_v1-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2012-2018_Nomenclature_Guideline_v1-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2012-2018_Nomenclature_Guideline_v1-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2012-2018_Nomenclature_Guideline_v1-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2012-2018_Nomenclature_Guideline_v1-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2012-2018_Nomenclature_Guideline_v1-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2012-2018_Nomenclature_Guideline_v1-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2012-2018_Nomenclature_Guideline_v1-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2012-2018_Nomenclature_Guideline_v1-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2012-2018_Nomenclature_Guideline_v1-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2012-2018_Nomenclature_Guideline_v1-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2012-2018_Nomenclature_Guideline_v1-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2012-2018_Nomenclature_Guideline_v1-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2012-2018_Nomenclature_Guideline_v1-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2012-2018_Nomenclature_Guideline_v1-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2012-2018_Nomenclature_Guideline_v1-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2012-2018_Nomenclature_Guideline_v1-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2012-2018_Nomenclature_Guideline_v1-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2012-2018_Nomenclature_Guideline_v1-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2012-2018_Nomenclature_Guideline_v1-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2012-2018_Nomenclature_Guideline_v1-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2012-2018_Nomenclature_Guideline_v1-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2012-2018_Nomenclature_Guideline_v1-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2012-2018_Nomenclature_Guideline_v1-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2012-2018_Nomenclature_Guideline_v1-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2012-2018_Nomenclature_Guideline_v1-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2012-2018_Nomenclature_Guideline_v1-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2012-2018_Nomenclature_Guideline_v1-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2012-2018_Nomenclature_Guideline_v1-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2012-2018_Nomenclature_Guideline_v1-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2012-2018_Nomenclature_Guideline_v1-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2012-2018_Nomenclature_Guideline_v1-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2012-2018_Nomenclature_Guideline_v1-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2012-2018_Nomenclature_Guideline_v1-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2012-2018_Nomenclature_Guideline_v1-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2012-2018_Nomenclature_Guideline_v1-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2012-2018_Nomenclature_Guideline_v1-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2012-2018_Nomenclature_Guideline_v1-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2012-2018_Nomenclature_Guideline_v1-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2012-2018_Nomenclature_Guideline_v1-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2012-2018_Nomenclature_Guideline_v1-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2012-2018_Nomenclature_Guideline_v1-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2012-2018_Nomenclature_Guideline_v1-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2012-2018_Nomenclature_Guideline_v1-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2012-2018_Nomenclature_Guideline_v1-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2012-2018_Nomenclature_Guideline_v1-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2012-2018_Nomenclature_Guideline_v1-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2012-2018_Nomenclature_Guideline_v1-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2012-2018_Nomenclature_Guideline_v1-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2012-2018_Nomenclature_Guideline_v1-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2012-2018_Nomenclature_Guideline_v1-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2012-2018_Nomenclature_Guideline_v1-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2012-2018_Nomenclature_Guideline_v1-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2012-2018_Nomenclature_Guideline_v1-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2012-2018_Nomenclature_Guideline_v1-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2012-2018_Nomenclature_Guideline_v1-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2012-2018_Nomenclature_Guideline_v1-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2012-2018_Nomenclature_Guideline_v1-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2012-2018_Nomenclature_Guideline_v1-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2012-2018_Nomenclature_Guideline_v1-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2012-2018_Nomenclature_Guideline_v1-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2012-2018_Nomenclature_Guideline_v1-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2012-2018_Nomenclature_Guideline_v1-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2012-2018_Nomenclature_Guideline_v1-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2012-2018_Nomenclature_Guideline_v1-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2012-2018_Nomenclature_Guideline_v1-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2012-2018_Nomenclature_Guideline_v1-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2012-2018_Nomenclature_Guideline_v1-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2012-2018_Nomenclature_Guideline_v1-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2012-2018_Nomenclature_Guideline_v1-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2012-2018_Nomenclature_Guideline_v1-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2012-2018_Nomenclature_Guideline_v1-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2012-2018_Nomenclature_Guideline_v1-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2012-2018_Nomenclature_Guideline_v1-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2012-2018_Nomenclature_Guideline_v1-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2012-2018_Nomenclature_Guideline_v1-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2012-2018_Nomenclature_Guideline_v1-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2012-2018_Nomenclature_Guideline_v1-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2012-2018_Nomenclature_Guideline_v1-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2012-2018_Nomenclature_Guideline_v1-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2012-2018_Nomenclature_Guideline_v1-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2012-2018_Nomenclature_Guideline_v1-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2012-2018_Nomenclature_Guideline_v1-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2012-2018_Nomenclature_Guideline_v1-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2012-2018_Nomenclature_Guideline_v1-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2012-2018_Nomenclature_Guideline_v1-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2012-2018_Nomenclature_Guideline_v1-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2012-2018_Nomenclature_Guideline_v1-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2012-2018_Nomenclature_Guideline_v1-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2012-2018_Nomenclature_Guideline_v1-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2012-2018_Nomenclature_Guideline_v1-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2012-2018_Nomenclature_Guideline_v1-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2012-2018_Nomenclature_Guideline_v1-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2012-2018_Nomenclature_Guideline_v1-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2012-2018_Nomenclature_Guideline_v1-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2012-2018_Nomenclature_Guideline_v1-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2012-2018_Nomenclature_Guideline_v1-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2012-2018_Nomenclature_Guideline_v1-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2</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2</w:t>
            </w:r>
          </w:p>
        </w:tc>
        <w:tc>
          <w:tcPr/>
          <w:p>
            <w:pPr>
              <w:pStyle w:val="Compact"/>
              <w:jc w:val="left"/>
            </w:pPr>
            <w:r>
              <w:t xml:space="preserve">15/02/2021</w:t>
            </w:r>
          </w:p>
        </w:tc>
        <w:tc>
          <w:tcPr/>
          <w:p>
            <w:pPr>
              <w:pStyle w:val="Compact"/>
              <w:jc w:val="left"/>
            </w:pPr>
            <w:r>
              <w:t xml:space="preserve">Classes 832 Estuaries and 833 Marine inlets and fjords have been swapped. Reservoirs are defined under 821 Natural lakes and not 822 Reservoir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comprehensive nomenclature guideline for the Copernicus Land Monitoring Service’s Coastal Zones land cover/land use (LC/LU) product. It provides detailed descriptions of all level 5 classes within the classification system, their associated geographic characteristics, the input datasets utilised, and relevant methodologies employed for interpreting these classes. This guideline aims to ensure consistent and accurate mapping of coastal environments across the EEA39 countries, facilitating effective monitoring and management of these dynamic zones.</dc:description>
  <cp:keywords>Land cover change detection, Visual interpretation of VHR imagery, MAES ecosystem typology, Minimum Mapping Unit exceptions, Object delineation rules, Geometric inconsistencies between years, Coastal protection structures, Aquaculture pond identification, Dune stabilisation, Water level rules</cp:keywords>
  <dcterms:created xsi:type="dcterms:W3CDTF">2025-12-01T17:48:48Z</dcterms:created>
  <dcterms:modified xsi:type="dcterms:W3CDTF">2025-12-01T17: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3-02</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Coastal_Zones/2012-2018_Nomenclature_Guideline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2</vt:lpwstr>
  </property>
</Properties>
</file>